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6D5FB4" w14:textId="584E35B6" w:rsidR="00092DB7" w:rsidRDefault="00E91762" w:rsidP="00E91762">
      <w:pPr>
        <w:pStyle w:val="Heading1"/>
        <w:rPr>
          <w:sz w:val="40"/>
          <w:szCs w:val="40"/>
          <w:lang w:val="en-US"/>
        </w:rPr>
      </w:pPr>
      <w:r w:rsidRPr="00E91762">
        <w:rPr>
          <w:sz w:val="40"/>
          <w:szCs w:val="40"/>
          <w:lang w:val="en-US"/>
        </w:rPr>
        <w:t>Transfer Learning</w:t>
      </w:r>
    </w:p>
    <w:p w14:paraId="5A394AA8" w14:textId="0F63FC19" w:rsidR="00E91762" w:rsidRDefault="00E91762" w:rsidP="00E91762">
      <w:pPr>
        <w:rPr>
          <w:lang w:val="en-US"/>
        </w:rPr>
      </w:pPr>
      <w:r>
        <w:rPr>
          <w:lang w:val="en-US"/>
        </w:rPr>
        <w:t>An exercise on implementation of Transfer Learning using pretrained Convolutional layers of ResNet50 and CIFAR10 dataset. The dense layer was retrained in the traditional method.</w:t>
      </w:r>
      <w:r w:rsidR="003622C1">
        <w:rPr>
          <w:lang w:val="en-US"/>
        </w:rPr>
        <w:t xml:space="preserve"> Using these large expertly pretrained models gives a huge boost to performance. Specifically, here ResNet50</w:t>
      </w:r>
      <w:r w:rsidR="000D47A0">
        <w:rPr>
          <w:lang w:val="en-US"/>
        </w:rPr>
        <w:t xml:space="preserve"> is 50 </w:t>
      </w:r>
      <w:r w:rsidR="00DA469E">
        <w:rPr>
          <w:lang w:val="en-US"/>
        </w:rPr>
        <w:t>layers</w:t>
      </w:r>
      <w:r w:rsidR="000D47A0">
        <w:rPr>
          <w:lang w:val="en-US"/>
        </w:rPr>
        <w:t xml:space="preserve"> deep, trained on 1000 different objects, </w:t>
      </w:r>
      <w:r w:rsidR="0074683E">
        <w:rPr>
          <w:lang w:val="en-US"/>
        </w:rPr>
        <w:t xml:space="preserve">is very apt for the task of </w:t>
      </w:r>
      <w:r w:rsidR="000D47A0">
        <w:rPr>
          <w:lang w:val="en-US"/>
        </w:rPr>
        <w:t>image classification</w:t>
      </w:r>
      <w:r w:rsidR="0074683E">
        <w:rPr>
          <w:lang w:val="en-US"/>
        </w:rPr>
        <w:t xml:space="preserve"> in CIFAR10.</w:t>
      </w:r>
      <w:r w:rsidR="008838E3">
        <w:rPr>
          <w:lang w:val="en-US"/>
        </w:rPr>
        <w:t xml:space="preserve"> This can be repurposed for our use through transfer learning where we import pretrained Convolutional layers of ResNet50 and retrain the dense layers on CIFAR10 dataset.</w:t>
      </w:r>
    </w:p>
    <w:p w14:paraId="610CC36A" w14:textId="534DEB23" w:rsidR="00110232" w:rsidRDefault="00110232" w:rsidP="00E91762">
      <w:pPr>
        <w:rPr>
          <w:lang w:val="en-US"/>
        </w:rPr>
      </w:pPr>
      <w:r>
        <w:rPr>
          <w:lang w:val="en-US"/>
        </w:rPr>
        <w:t>The training time</w:t>
      </w:r>
      <w:r w:rsidR="00DA23E4">
        <w:rPr>
          <w:lang w:val="en-US"/>
        </w:rPr>
        <w:t xml:space="preserve"> 1h 33s</w:t>
      </w:r>
      <w:r>
        <w:rPr>
          <w:lang w:val="en-US"/>
        </w:rPr>
        <w:t xml:space="preserve"> is quite high despite using GPU</w:t>
      </w:r>
      <w:r w:rsidR="003211E8">
        <w:rPr>
          <w:lang w:val="en-US"/>
        </w:rPr>
        <w:t xml:space="preserve">. Total trainable parameters were 40,583,370 and non-trainable parameters are 315,648. The model has 3 </w:t>
      </w:r>
      <w:proofErr w:type="spellStart"/>
      <w:r w:rsidR="003211E8">
        <w:rPr>
          <w:lang w:val="en-US"/>
        </w:rPr>
        <w:t>upsampling</w:t>
      </w:r>
      <w:proofErr w:type="spellEnd"/>
      <w:r w:rsidR="003211E8">
        <w:rPr>
          <w:lang w:val="en-US"/>
        </w:rPr>
        <w:t xml:space="preserve"> layers followed by imported resnet50 convolutional layers. Then the tensor is flattened</w:t>
      </w:r>
      <w:r w:rsidR="00D6038C">
        <w:rPr>
          <w:lang w:val="en-US"/>
        </w:rPr>
        <w:t xml:space="preserve"> and passed through alternate layers</w:t>
      </w:r>
      <w:r w:rsidR="003211E8">
        <w:rPr>
          <w:lang w:val="en-US"/>
        </w:rPr>
        <w:t xml:space="preserve"> </w:t>
      </w:r>
      <w:r w:rsidR="00D6038C">
        <w:rPr>
          <w:lang w:val="en-US"/>
        </w:rPr>
        <w:t xml:space="preserve">of </w:t>
      </w:r>
      <w:r w:rsidR="003211E8">
        <w:rPr>
          <w:lang w:val="en-US"/>
        </w:rPr>
        <w:t>batch</w:t>
      </w:r>
      <w:r w:rsidR="00D6038C">
        <w:rPr>
          <w:lang w:val="en-US"/>
        </w:rPr>
        <w:t xml:space="preserve"> </w:t>
      </w:r>
      <w:r w:rsidR="003211E8">
        <w:rPr>
          <w:lang w:val="en-US"/>
        </w:rPr>
        <w:t>normalized</w:t>
      </w:r>
      <w:r w:rsidR="00D6038C">
        <w:rPr>
          <w:lang w:val="en-US"/>
        </w:rPr>
        <w:t xml:space="preserve"> and dense layers for 3 times.</w:t>
      </w:r>
    </w:p>
    <w:p w14:paraId="566ABFE6" w14:textId="1E9B8A46" w:rsidR="003C1CF5" w:rsidRDefault="00C7579F" w:rsidP="00E91762">
      <w:pPr>
        <w:rPr>
          <w:lang w:val="en-US"/>
        </w:rPr>
      </w:pPr>
      <w:r>
        <w:rPr>
          <w:lang w:val="en-US"/>
        </w:rPr>
        <w:t xml:space="preserve">The test accuracy is </w:t>
      </w:r>
      <w:r w:rsidR="00D6038C">
        <w:rPr>
          <w:lang w:val="en-US"/>
        </w:rPr>
        <w:t>92.9%</w:t>
      </w:r>
      <w:r>
        <w:rPr>
          <w:lang w:val="en-US"/>
        </w:rPr>
        <w:t xml:space="preserve"> much higher than a </w:t>
      </w:r>
      <w:r w:rsidR="00110232">
        <w:rPr>
          <w:lang w:val="en-US"/>
        </w:rPr>
        <w:t>6-layer</w:t>
      </w:r>
      <w:r>
        <w:rPr>
          <w:lang w:val="en-US"/>
        </w:rPr>
        <w:t xml:space="preserve"> deep CNN specifically trained on CIFAR10 dataset of 67</w:t>
      </w:r>
      <w:r w:rsidR="00D6038C">
        <w:rPr>
          <w:lang w:val="en-US"/>
        </w:rPr>
        <w:t>.</w:t>
      </w:r>
      <w:r>
        <w:rPr>
          <w:lang w:val="en-US"/>
        </w:rPr>
        <w:t>6</w:t>
      </w:r>
      <w:r w:rsidR="00D6038C">
        <w:rPr>
          <w:lang w:val="en-US"/>
        </w:rPr>
        <w:t>%</w:t>
      </w:r>
      <w:r w:rsidR="00AF357A">
        <w:rPr>
          <w:lang w:val="en-US"/>
        </w:rPr>
        <w:t xml:space="preserve"> or any classic ML Models</w:t>
      </w:r>
      <w:r>
        <w:rPr>
          <w:lang w:val="en-US"/>
        </w:rPr>
        <w:t xml:space="preserve">. </w:t>
      </w:r>
    </w:p>
    <w:p w14:paraId="397773D1" w14:textId="77777777" w:rsidR="007554E1" w:rsidRDefault="007554E1" w:rsidP="00E91762">
      <w:pPr>
        <w:rPr>
          <w:lang w:val="en-US"/>
        </w:rPr>
      </w:pPr>
    </w:p>
    <w:p w14:paraId="03B1D65D" w14:textId="419B2FC6" w:rsidR="003C1CF5" w:rsidRDefault="003C1CF5" w:rsidP="00E91762">
      <w:pPr>
        <w:rPr>
          <w:lang w:val="en-US"/>
        </w:rPr>
      </w:pPr>
      <w:proofErr w:type="spellStart"/>
      <w:r>
        <w:rPr>
          <w:lang w:val="en-US"/>
        </w:rPr>
        <w:t>Github</w:t>
      </w:r>
      <w:proofErr w:type="spellEnd"/>
      <w:r>
        <w:rPr>
          <w:lang w:val="en-US"/>
        </w:rPr>
        <w:t xml:space="preserve"> Link to Notebook:</w:t>
      </w:r>
    </w:p>
    <w:p w14:paraId="7A88D978" w14:textId="5649E61A" w:rsidR="00A23542" w:rsidRPr="00A23542" w:rsidRDefault="00A23542" w:rsidP="00A23542">
      <w:pPr>
        <w:pStyle w:val="ListParagraph"/>
        <w:numPr>
          <w:ilvl w:val="0"/>
          <w:numId w:val="1"/>
        </w:numPr>
        <w:rPr>
          <w:lang w:val="en-US"/>
        </w:rPr>
      </w:pPr>
      <w:r w:rsidRPr="00A23542">
        <w:rPr>
          <w:lang w:val="en-US"/>
        </w:rPr>
        <w:t xml:space="preserve">CIFAR10 6-layer CNN model </w:t>
      </w:r>
      <w:hyperlink r:id="rId5" w:history="1">
        <w:r w:rsidRPr="00A23542">
          <w:rPr>
            <w:rStyle w:val="Hyperlink"/>
            <w:lang w:val="en-US"/>
          </w:rPr>
          <w:t>https://github.com/mandalnilabja/soc2022/blob/main/dryrun/CNN%20CIFAR10.ipynb</w:t>
        </w:r>
      </w:hyperlink>
    </w:p>
    <w:p w14:paraId="305A3F2D" w14:textId="72750FC9" w:rsidR="00A23542" w:rsidRDefault="00A23542" w:rsidP="00A23542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ResNet50 and CIFAR10 model: </w:t>
      </w:r>
      <w:hyperlink r:id="rId6" w:history="1">
        <w:r w:rsidR="001960F7" w:rsidRPr="0019232C">
          <w:rPr>
            <w:rStyle w:val="Hyperlink"/>
            <w:lang w:val="en-US"/>
          </w:rPr>
          <w:t>https://github.com/mandalnilabja/soc2022/blob/main/Week9Assignment.ipynb</w:t>
        </w:r>
      </w:hyperlink>
    </w:p>
    <w:p w14:paraId="4AB52E0A" w14:textId="77777777" w:rsidR="00A23542" w:rsidRDefault="00A23542" w:rsidP="00E91762">
      <w:pPr>
        <w:rPr>
          <w:lang w:val="en-US"/>
        </w:rPr>
      </w:pPr>
    </w:p>
    <w:p w14:paraId="34DA9A74" w14:textId="0A21B8A4" w:rsidR="003C1CF5" w:rsidRDefault="000F4A27" w:rsidP="00E91762">
      <w:pPr>
        <w:rPr>
          <w:lang w:val="en-US"/>
        </w:rPr>
      </w:pPr>
      <w:r>
        <w:rPr>
          <w:lang w:val="en-US"/>
        </w:rPr>
        <w:t xml:space="preserve">Reference: </w:t>
      </w:r>
      <w:hyperlink r:id="rId7" w:history="1">
        <w:r w:rsidRPr="0019232C">
          <w:rPr>
            <w:rStyle w:val="Hyperlink"/>
            <w:lang w:val="en-US"/>
          </w:rPr>
          <w:t>https://medium.com/@andrew.dabydeen/transfer-learning-using-resnet50-and-cifar-10-6242ed4b4245</w:t>
        </w:r>
      </w:hyperlink>
    </w:p>
    <w:p w14:paraId="3C41BC7A" w14:textId="77777777" w:rsidR="003C1CF5" w:rsidRDefault="003C1CF5" w:rsidP="00E91762">
      <w:pPr>
        <w:rPr>
          <w:lang w:val="en-US"/>
        </w:rPr>
      </w:pPr>
    </w:p>
    <w:p w14:paraId="09C010BA" w14:textId="39FAEFBC" w:rsidR="00F37FE4" w:rsidRDefault="00F37FE4" w:rsidP="00F37FE4">
      <w:pPr>
        <w:pStyle w:val="Heading1"/>
        <w:rPr>
          <w:sz w:val="40"/>
          <w:szCs w:val="40"/>
          <w:lang w:val="en-US"/>
        </w:rPr>
      </w:pPr>
      <w:r w:rsidRPr="00F37FE4">
        <w:rPr>
          <w:sz w:val="40"/>
          <w:szCs w:val="40"/>
          <w:lang w:val="en-US"/>
        </w:rPr>
        <w:t xml:space="preserve">Improvement of </w:t>
      </w:r>
      <w:proofErr w:type="spellStart"/>
      <w:r w:rsidRPr="00F37FE4">
        <w:rPr>
          <w:sz w:val="40"/>
          <w:szCs w:val="40"/>
          <w:lang w:val="en-US"/>
        </w:rPr>
        <w:t>CNNpred</w:t>
      </w:r>
      <w:proofErr w:type="spellEnd"/>
      <w:r w:rsidRPr="00F37FE4">
        <w:rPr>
          <w:sz w:val="40"/>
          <w:szCs w:val="40"/>
          <w:lang w:val="en-US"/>
        </w:rPr>
        <w:t xml:space="preserve"> Implementation</w:t>
      </w:r>
    </w:p>
    <w:p w14:paraId="42EF87DF" w14:textId="77777777" w:rsidR="00633AB9" w:rsidRDefault="00633AB9" w:rsidP="00716D38">
      <w:pPr>
        <w:rPr>
          <w:lang w:val="en-US"/>
        </w:rPr>
      </w:pPr>
    </w:p>
    <w:p w14:paraId="06515999" w14:textId="77777777" w:rsidR="00390365" w:rsidRDefault="00633AB9" w:rsidP="00716D38">
      <w:pPr>
        <w:rPr>
          <w:lang w:val="en-US"/>
        </w:rPr>
      </w:pPr>
      <w:r>
        <w:rPr>
          <w:lang w:val="en-US"/>
        </w:rPr>
        <w:t xml:space="preserve">Improvement </w:t>
      </w:r>
      <w:r w:rsidR="001A49B1">
        <w:rPr>
          <w:lang w:val="en-US"/>
        </w:rPr>
        <w:t xml:space="preserve">by hyperparameter tuning </w:t>
      </w:r>
      <w:r w:rsidR="00B95622">
        <w:rPr>
          <w:lang w:val="en-US"/>
        </w:rPr>
        <w:t xml:space="preserve">and using Bagging ensemble </w:t>
      </w:r>
      <w:r>
        <w:rPr>
          <w:lang w:val="en-US"/>
        </w:rPr>
        <w:t xml:space="preserve">on </w:t>
      </w:r>
      <w:proofErr w:type="spellStart"/>
      <w:r>
        <w:rPr>
          <w:lang w:val="en-US"/>
        </w:rPr>
        <w:t>CNNpred</w:t>
      </w:r>
      <w:proofErr w:type="spellEnd"/>
      <w:r>
        <w:rPr>
          <w:lang w:val="en-US"/>
        </w:rPr>
        <w:t xml:space="preserve"> implementation was done</w:t>
      </w:r>
      <w:r w:rsidR="00F13036">
        <w:rPr>
          <w:lang w:val="en-US"/>
        </w:rPr>
        <w:t xml:space="preserve">. </w:t>
      </w:r>
    </w:p>
    <w:p w14:paraId="2DC7E01F" w14:textId="2C86FABA" w:rsidR="00390365" w:rsidRDefault="00897CD7" w:rsidP="00716D38">
      <w:pPr>
        <w:rPr>
          <w:lang w:val="en-US"/>
        </w:rPr>
      </w:pPr>
      <w:r>
        <w:rPr>
          <w:lang w:val="en-US"/>
        </w:rPr>
        <w:t>Following hyperparameters were varied to find the optimal model-</w:t>
      </w:r>
    </w:p>
    <w:p w14:paraId="5DC54AE0" w14:textId="01F71673" w:rsidR="008833E2" w:rsidRPr="00797D62" w:rsidRDefault="008833E2" w:rsidP="00797D62">
      <w:pPr>
        <w:pStyle w:val="ListParagraph"/>
        <w:numPr>
          <w:ilvl w:val="0"/>
          <w:numId w:val="2"/>
        </w:numPr>
        <w:rPr>
          <w:lang w:val="en-US"/>
        </w:rPr>
      </w:pPr>
      <w:r w:rsidRPr="00797D62">
        <w:rPr>
          <w:lang w:val="en-US"/>
        </w:rPr>
        <w:t>Loss Function (</w:t>
      </w:r>
      <w:proofErr w:type="spellStart"/>
      <w:r w:rsidRPr="00797D62">
        <w:rPr>
          <w:lang w:val="en-US"/>
        </w:rPr>
        <w:t>mae</w:t>
      </w:r>
      <w:proofErr w:type="spellEnd"/>
      <w:r w:rsidRPr="00797D62">
        <w:rPr>
          <w:lang w:val="en-US"/>
        </w:rPr>
        <w:t xml:space="preserve">, </w:t>
      </w:r>
      <w:proofErr w:type="spellStart"/>
      <w:r w:rsidRPr="00797D62">
        <w:rPr>
          <w:lang w:val="en-US"/>
        </w:rPr>
        <w:t>binary_focal_crossentropy</w:t>
      </w:r>
      <w:proofErr w:type="spellEnd"/>
      <w:r w:rsidRPr="00797D62">
        <w:rPr>
          <w:lang w:val="en-US"/>
        </w:rPr>
        <w:t xml:space="preserve">, </w:t>
      </w:r>
      <w:proofErr w:type="spellStart"/>
      <w:r w:rsidRPr="00797D62">
        <w:rPr>
          <w:lang w:val="en-US"/>
        </w:rPr>
        <w:t>binary_crossentropy</w:t>
      </w:r>
      <w:proofErr w:type="spellEnd"/>
      <w:r w:rsidRPr="00797D62">
        <w:rPr>
          <w:lang w:val="en-US"/>
        </w:rPr>
        <w:t>, hinge)</w:t>
      </w:r>
    </w:p>
    <w:p w14:paraId="4DAC58B6" w14:textId="561CAF34" w:rsidR="00897CD7" w:rsidRPr="00797D62" w:rsidRDefault="00B95622" w:rsidP="00797D62">
      <w:pPr>
        <w:pStyle w:val="ListParagraph"/>
        <w:numPr>
          <w:ilvl w:val="0"/>
          <w:numId w:val="2"/>
        </w:numPr>
        <w:rPr>
          <w:lang w:val="en-US"/>
        </w:rPr>
      </w:pPr>
      <w:r w:rsidRPr="00797D62">
        <w:rPr>
          <w:lang w:val="en-US"/>
        </w:rPr>
        <w:t>Optimizer</w:t>
      </w:r>
      <w:r w:rsidR="00897CD7" w:rsidRPr="00797D62">
        <w:rPr>
          <w:lang w:val="en-US"/>
        </w:rPr>
        <w:t xml:space="preserve"> (SGD, Adam, </w:t>
      </w:r>
      <w:proofErr w:type="spellStart"/>
      <w:r w:rsidR="00897CD7" w:rsidRPr="00797D62">
        <w:rPr>
          <w:lang w:val="en-US"/>
        </w:rPr>
        <w:t>Adagrad</w:t>
      </w:r>
      <w:proofErr w:type="spellEnd"/>
      <w:r w:rsidR="00897CD7" w:rsidRPr="00797D62">
        <w:rPr>
          <w:lang w:val="en-US"/>
        </w:rPr>
        <w:t xml:space="preserve">, </w:t>
      </w:r>
      <w:proofErr w:type="spellStart"/>
      <w:r w:rsidR="00897CD7" w:rsidRPr="00797D62">
        <w:rPr>
          <w:lang w:val="en-US"/>
        </w:rPr>
        <w:t>Adamax</w:t>
      </w:r>
      <w:proofErr w:type="spellEnd"/>
      <w:r w:rsidR="00897CD7" w:rsidRPr="00797D62">
        <w:rPr>
          <w:lang w:val="en-US"/>
        </w:rPr>
        <w:t>)</w:t>
      </w:r>
      <w:r w:rsidRPr="00797D62">
        <w:rPr>
          <w:lang w:val="en-US"/>
        </w:rPr>
        <w:t>,</w:t>
      </w:r>
    </w:p>
    <w:p w14:paraId="1DE8D029" w14:textId="6F5EDA11" w:rsidR="008833E2" w:rsidRPr="00797D62" w:rsidRDefault="008833E2" w:rsidP="00797D62">
      <w:pPr>
        <w:pStyle w:val="ListParagraph"/>
        <w:numPr>
          <w:ilvl w:val="0"/>
          <w:numId w:val="2"/>
        </w:numPr>
        <w:rPr>
          <w:lang w:val="en-US"/>
        </w:rPr>
      </w:pPr>
      <w:r w:rsidRPr="00797D62">
        <w:rPr>
          <w:lang w:val="en-US"/>
        </w:rPr>
        <w:t xml:space="preserve">Epochs (20, 30), </w:t>
      </w:r>
    </w:p>
    <w:p w14:paraId="501AB2FE" w14:textId="2EDBCB4C" w:rsidR="00897CD7" w:rsidRPr="00797D62" w:rsidRDefault="00B95622" w:rsidP="00797D62">
      <w:pPr>
        <w:pStyle w:val="ListParagraph"/>
        <w:numPr>
          <w:ilvl w:val="0"/>
          <w:numId w:val="2"/>
        </w:numPr>
        <w:rPr>
          <w:lang w:val="en-US"/>
        </w:rPr>
      </w:pPr>
      <w:r w:rsidRPr="00797D62">
        <w:rPr>
          <w:lang w:val="en-US"/>
        </w:rPr>
        <w:t>Batch Size</w:t>
      </w:r>
      <w:r w:rsidR="00897CD7" w:rsidRPr="00797D62">
        <w:rPr>
          <w:lang w:val="en-US"/>
        </w:rPr>
        <w:t xml:space="preserve"> (64, 32)</w:t>
      </w:r>
      <w:r w:rsidRPr="00797D62">
        <w:rPr>
          <w:lang w:val="en-US"/>
        </w:rPr>
        <w:t xml:space="preserve">, </w:t>
      </w:r>
    </w:p>
    <w:p w14:paraId="746C858A" w14:textId="5B5D3533" w:rsidR="00897CD7" w:rsidRPr="00797D62" w:rsidRDefault="00B95622" w:rsidP="00797D62">
      <w:pPr>
        <w:pStyle w:val="ListParagraph"/>
        <w:numPr>
          <w:ilvl w:val="0"/>
          <w:numId w:val="2"/>
        </w:numPr>
        <w:rPr>
          <w:lang w:val="en-US"/>
        </w:rPr>
      </w:pPr>
      <w:r w:rsidRPr="00797D62">
        <w:rPr>
          <w:lang w:val="en-US"/>
        </w:rPr>
        <w:t>Dropout Rate</w:t>
      </w:r>
      <w:r w:rsidR="00897CD7" w:rsidRPr="00797D62">
        <w:rPr>
          <w:lang w:val="en-US"/>
        </w:rPr>
        <w:t xml:space="preserve"> (0.05, 0.1, 0.15, 0.2),</w:t>
      </w:r>
    </w:p>
    <w:p w14:paraId="6813C802" w14:textId="51F62EF2" w:rsidR="00897CD7" w:rsidRDefault="00D509E9" w:rsidP="00716D38">
      <w:pPr>
        <w:rPr>
          <w:lang w:val="en-US"/>
        </w:rPr>
      </w:pPr>
      <w:r>
        <w:rPr>
          <w:lang w:val="en-US"/>
        </w:rPr>
        <w:t xml:space="preserve">   </w:t>
      </w:r>
    </w:p>
    <w:p w14:paraId="724F2233" w14:textId="6C73D22D" w:rsidR="00897CD7" w:rsidRDefault="00897CD7" w:rsidP="00716D38">
      <w:pPr>
        <w:rPr>
          <w:lang w:val="en-US"/>
        </w:rPr>
      </w:pPr>
    </w:p>
    <w:p w14:paraId="32530781" w14:textId="77777777" w:rsidR="00D509E9" w:rsidRDefault="00D509E9" w:rsidP="00716D38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2"/>
        <w:gridCol w:w="708"/>
        <w:gridCol w:w="850"/>
        <w:gridCol w:w="1105"/>
        <w:gridCol w:w="747"/>
        <w:gridCol w:w="1003"/>
        <w:gridCol w:w="998"/>
        <w:gridCol w:w="1023"/>
        <w:gridCol w:w="678"/>
        <w:gridCol w:w="642"/>
      </w:tblGrid>
      <w:tr w:rsidR="00B52B3C" w14:paraId="3129532E" w14:textId="77777777" w:rsidTr="0041564C">
        <w:tc>
          <w:tcPr>
            <w:tcW w:w="1262" w:type="dxa"/>
          </w:tcPr>
          <w:p w14:paraId="6C0450F3" w14:textId="32BF04F7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Model</w:t>
            </w:r>
          </w:p>
        </w:tc>
        <w:tc>
          <w:tcPr>
            <w:tcW w:w="708" w:type="dxa"/>
          </w:tcPr>
          <w:p w14:paraId="5E768079" w14:textId="0A3326CE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Index</w:t>
            </w:r>
          </w:p>
        </w:tc>
        <w:tc>
          <w:tcPr>
            <w:tcW w:w="850" w:type="dxa"/>
          </w:tcPr>
          <w:p w14:paraId="197DF40C" w14:textId="27F433DD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Epochs</w:t>
            </w:r>
          </w:p>
        </w:tc>
        <w:tc>
          <w:tcPr>
            <w:tcW w:w="1105" w:type="dxa"/>
          </w:tcPr>
          <w:p w14:paraId="37B53CF7" w14:textId="23F56DB1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Optimizer</w:t>
            </w:r>
          </w:p>
        </w:tc>
        <w:tc>
          <w:tcPr>
            <w:tcW w:w="747" w:type="dxa"/>
          </w:tcPr>
          <w:p w14:paraId="266DB95A" w14:textId="5811972C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Batch Size</w:t>
            </w:r>
          </w:p>
        </w:tc>
        <w:tc>
          <w:tcPr>
            <w:tcW w:w="1003" w:type="dxa"/>
          </w:tcPr>
          <w:p w14:paraId="611DEC68" w14:textId="544C1B21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Dropout Rate</w:t>
            </w:r>
          </w:p>
        </w:tc>
        <w:tc>
          <w:tcPr>
            <w:tcW w:w="998" w:type="dxa"/>
          </w:tcPr>
          <w:p w14:paraId="6CFAB86D" w14:textId="09E9925F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Loss Function</w:t>
            </w:r>
          </w:p>
        </w:tc>
        <w:tc>
          <w:tcPr>
            <w:tcW w:w="1023" w:type="dxa"/>
          </w:tcPr>
          <w:p w14:paraId="69B648D5" w14:textId="3BF6251E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Accuracy</w:t>
            </w:r>
          </w:p>
        </w:tc>
        <w:tc>
          <w:tcPr>
            <w:tcW w:w="678" w:type="dxa"/>
          </w:tcPr>
          <w:p w14:paraId="1114FB62" w14:textId="73B00D5E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MAE</w:t>
            </w:r>
          </w:p>
        </w:tc>
        <w:tc>
          <w:tcPr>
            <w:tcW w:w="642" w:type="dxa"/>
          </w:tcPr>
          <w:p w14:paraId="6CFC9692" w14:textId="7864FFC1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F1</w:t>
            </w:r>
          </w:p>
        </w:tc>
      </w:tr>
      <w:tr w:rsidR="00B52B3C" w14:paraId="1A9E3051" w14:textId="77777777" w:rsidTr="0041564C">
        <w:tc>
          <w:tcPr>
            <w:tcW w:w="1262" w:type="dxa"/>
          </w:tcPr>
          <w:p w14:paraId="7DE02DD8" w14:textId="00E25DA3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2dCNNpred</w:t>
            </w:r>
          </w:p>
        </w:tc>
        <w:tc>
          <w:tcPr>
            <w:tcW w:w="708" w:type="dxa"/>
          </w:tcPr>
          <w:p w14:paraId="368C6F08" w14:textId="101D76C1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850" w:type="dxa"/>
          </w:tcPr>
          <w:p w14:paraId="25D49D94" w14:textId="032B7DF9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20</w:t>
            </w:r>
          </w:p>
        </w:tc>
        <w:tc>
          <w:tcPr>
            <w:tcW w:w="1105" w:type="dxa"/>
          </w:tcPr>
          <w:p w14:paraId="2E561DDD" w14:textId="1008348C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Adam</w:t>
            </w:r>
          </w:p>
        </w:tc>
        <w:tc>
          <w:tcPr>
            <w:tcW w:w="747" w:type="dxa"/>
          </w:tcPr>
          <w:p w14:paraId="0DD09F5F" w14:textId="6A35057D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128</w:t>
            </w:r>
          </w:p>
        </w:tc>
        <w:tc>
          <w:tcPr>
            <w:tcW w:w="1003" w:type="dxa"/>
          </w:tcPr>
          <w:p w14:paraId="1D8FAC2E" w14:textId="2F34266C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0.1</w:t>
            </w:r>
          </w:p>
        </w:tc>
        <w:tc>
          <w:tcPr>
            <w:tcW w:w="998" w:type="dxa"/>
          </w:tcPr>
          <w:p w14:paraId="4126EE9A" w14:textId="4221B83B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MAE</w:t>
            </w:r>
          </w:p>
        </w:tc>
        <w:tc>
          <w:tcPr>
            <w:tcW w:w="1023" w:type="dxa"/>
          </w:tcPr>
          <w:p w14:paraId="1968D42B" w14:textId="69822734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0.48</w:t>
            </w:r>
          </w:p>
        </w:tc>
        <w:tc>
          <w:tcPr>
            <w:tcW w:w="678" w:type="dxa"/>
          </w:tcPr>
          <w:p w14:paraId="65A041E5" w14:textId="299C5905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0.52</w:t>
            </w:r>
          </w:p>
        </w:tc>
        <w:tc>
          <w:tcPr>
            <w:tcW w:w="642" w:type="dxa"/>
          </w:tcPr>
          <w:p w14:paraId="500CEAF2" w14:textId="31A08FBD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0.55</w:t>
            </w:r>
          </w:p>
        </w:tc>
      </w:tr>
      <w:tr w:rsidR="00B52B3C" w14:paraId="5392FD48" w14:textId="77777777" w:rsidTr="0041564C">
        <w:tc>
          <w:tcPr>
            <w:tcW w:w="1262" w:type="dxa"/>
          </w:tcPr>
          <w:p w14:paraId="0B63FFEF" w14:textId="2FA3B792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2dCNNpred</w:t>
            </w:r>
          </w:p>
        </w:tc>
        <w:tc>
          <w:tcPr>
            <w:tcW w:w="708" w:type="dxa"/>
          </w:tcPr>
          <w:p w14:paraId="57873377" w14:textId="55619677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m1</w:t>
            </w:r>
          </w:p>
        </w:tc>
        <w:tc>
          <w:tcPr>
            <w:tcW w:w="850" w:type="dxa"/>
          </w:tcPr>
          <w:p w14:paraId="7330FBFE" w14:textId="448C5AE1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20</w:t>
            </w:r>
          </w:p>
        </w:tc>
        <w:tc>
          <w:tcPr>
            <w:tcW w:w="1105" w:type="dxa"/>
          </w:tcPr>
          <w:p w14:paraId="165E2E59" w14:textId="68ADEB83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Adam</w:t>
            </w:r>
          </w:p>
        </w:tc>
        <w:tc>
          <w:tcPr>
            <w:tcW w:w="747" w:type="dxa"/>
          </w:tcPr>
          <w:p w14:paraId="3624BA7D" w14:textId="5C10B8F6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64</w:t>
            </w:r>
          </w:p>
        </w:tc>
        <w:tc>
          <w:tcPr>
            <w:tcW w:w="1003" w:type="dxa"/>
          </w:tcPr>
          <w:p w14:paraId="3A13230E" w14:textId="08948DDC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0.1</w:t>
            </w:r>
          </w:p>
        </w:tc>
        <w:tc>
          <w:tcPr>
            <w:tcW w:w="998" w:type="dxa"/>
          </w:tcPr>
          <w:p w14:paraId="418220A7" w14:textId="424862D8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MAE</w:t>
            </w:r>
          </w:p>
        </w:tc>
        <w:tc>
          <w:tcPr>
            <w:tcW w:w="1023" w:type="dxa"/>
          </w:tcPr>
          <w:p w14:paraId="0B349B2B" w14:textId="0D9C5554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0.51</w:t>
            </w:r>
          </w:p>
        </w:tc>
        <w:tc>
          <w:tcPr>
            <w:tcW w:w="678" w:type="dxa"/>
          </w:tcPr>
          <w:p w14:paraId="7C31743E" w14:textId="362614E0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0.49</w:t>
            </w:r>
          </w:p>
        </w:tc>
        <w:tc>
          <w:tcPr>
            <w:tcW w:w="642" w:type="dxa"/>
          </w:tcPr>
          <w:p w14:paraId="10457480" w14:textId="2977EB57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0.60</w:t>
            </w:r>
          </w:p>
        </w:tc>
      </w:tr>
      <w:tr w:rsidR="00B52B3C" w14:paraId="23ACCED0" w14:textId="77777777" w:rsidTr="0041564C">
        <w:tc>
          <w:tcPr>
            <w:tcW w:w="1262" w:type="dxa"/>
          </w:tcPr>
          <w:p w14:paraId="1F8196DB" w14:textId="3720E670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2dCNNpred</w:t>
            </w:r>
          </w:p>
        </w:tc>
        <w:tc>
          <w:tcPr>
            <w:tcW w:w="708" w:type="dxa"/>
          </w:tcPr>
          <w:p w14:paraId="1E35F196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850" w:type="dxa"/>
          </w:tcPr>
          <w:p w14:paraId="71BE9268" w14:textId="78CE523D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20</w:t>
            </w:r>
          </w:p>
        </w:tc>
        <w:tc>
          <w:tcPr>
            <w:tcW w:w="1105" w:type="dxa"/>
          </w:tcPr>
          <w:p w14:paraId="63C02FA2" w14:textId="394045B2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Adam</w:t>
            </w:r>
          </w:p>
        </w:tc>
        <w:tc>
          <w:tcPr>
            <w:tcW w:w="747" w:type="dxa"/>
          </w:tcPr>
          <w:p w14:paraId="747FB03E" w14:textId="6A7805FA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64</w:t>
            </w:r>
          </w:p>
        </w:tc>
        <w:tc>
          <w:tcPr>
            <w:tcW w:w="1003" w:type="dxa"/>
          </w:tcPr>
          <w:p w14:paraId="770A95E8" w14:textId="43DA76B2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0.1</w:t>
            </w:r>
          </w:p>
        </w:tc>
        <w:tc>
          <w:tcPr>
            <w:tcW w:w="998" w:type="dxa"/>
          </w:tcPr>
          <w:p w14:paraId="7652BF64" w14:textId="27BF5704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MAE</w:t>
            </w:r>
          </w:p>
        </w:tc>
        <w:tc>
          <w:tcPr>
            <w:tcW w:w="1023" w:type="dxa"/>
          </w:tcPr>
          <w:p w14:paraId="41B04434" w14:textId="382B75CB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0.54</w:t>
            </w:r>
          </w:p>
        </w:tc>
        <w:tc>
          <w:tcPr>
            <w:tcW w:w="678" w:type="dxa"/>
          </w:tcPr>
          <w:p w14:paraId="2235623F" w14:textId="7C67CCF0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0.46</w:t>
            </w:r>
          </w:p>
        </w:tc>
        <w:tc>
          <w:tcPr>
            <w:tcW w:w="642" w:type="dxa"/>
          </w:tcPr>
          <w:p w14:paraId="7506DF2E" w14:textId="6302C50B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0.66</w:t>
            </w:r>
          </w:p>
        </w:tc>
      </w:tr>
      <w:tr w:rsidR="00B52B3C" w14:paraId="0792F621" w14:textId="77777777" w:rsidTr="0041564C">
        <w:tc>
          <w:tcPr>
            <w:tcW w:w="1262" w:type="dxa"/>
          </w:tcPr>
          <w:p w14:paraId="0FD7D62D" w14:textId="7D73A21E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2dCNNpred</w:t>
            </w:r>
          </w:p>
        </w:tc>
        <w:tc>
          <w:tcPr>
            <w:tcW w:w="708" w:type="dxa"/>
          </w:tcPr>
          <w:p w14:paraId="0D63E5F0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850" w:type="dxa"/>
          </w:tcPr>
          <w:p w14:paraId="1DDE9DBF" w14:textId="1681D20C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20</w:t>
            </w:r>
          </w:p>
        </w:tc>
        <w:tc>
          <w:tcPr>
            <w:tcW w:w="1105" w:type="dxa"/>
          </w:tcPr>
          <w:p w14:paraId="44150FC5" w14:textId="37038A55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Adam</w:t>
            </w:r>
          </w:p>
        </w:tc>
        <w:tc>
          <w:tcPr>
            <w:tcW w:w="747" w:type="dxa"/>
          </w:tcPr>
          <w:p w14:paraId="4A331426" w14:textId="687E4569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32</w:t>
            </w:r>
          </w:p>
        </w:tc>
        <w:tc>
          <w:tcPr>
            <w:tcW w:w="1003" w:type="dxa"/>
          </w:tcPr>
          <w:p w14:paraId="0329CBA9" w14:textId="41B0F0D5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0.1</w:t>
            </w:r>
          </w:p>
        </w:tc>
        <w:tc>
          <w:tcPr>
            <w:tcW w:w="998" w:type="dxa"/>
          </w:tcPr>
          <w:p w14:paraId="16F1814C" w14:textId="679B5505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MAE</w:t>
            </w:r>
          </w:p>
        </w:tc>
        <w:tc>
          <w:tcPr>
            <w:tcW w:w="1023" w:type="dxa"/>
          </w:tcPr>
          <w:p w14:paraId="3786D901" w14:textId="5F854694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0.50</w:t>
            </w:r>
          </w:p>
        </w:tc>
        <w:tc>
          <w:tcPr>
            <w:tcW w:w="678" w:type="dxa"/>
          </w:tcPr>
          <w:p w14:paraId="4B3FD43A" w14:textId="6AAA1933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0.49</w:t>
            </w:r>
          </w:p>
        </w:tc>
        <w:tc>
          <w:tcPr>
            <w:tcW w:w="642" w:type="dxa"/>
          </w:tcPr>
          <w:p w14:paraId="6ABD9F3E" w14:textId="7D913C92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0.60</w:t>
            </w:r>
          </w:p>
        </w:tc>
      </w:tr>
      <w:tr w:rsidR="00B52B3C" w14:paraId="410BC9D4" w14:textId="77777777" w:rsidTr="0041564C">
        <w:tc>
          <w:tcPr>
            <w:tcW w:w="1262" w:type="dxa"/>
          </w:tcPr>
          <w:p w14:paraId="75F3786D" w14:textId="3BEA314D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2dCNNpred</w:t>
            </w:r>
          </w:p>
        </w:tc>
        <w:tc>
          <w:tcPr>
            <w:tcW w:w="708" w:type="dxa"/>
          </w:tcPr>
          <w:p w14:paraId="530020E5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850" w:type="dxa"/>
          </w:tcPr>
          <w:p w14:paraId="0E5684B5" w14:textId="4C78D7EB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20</w:t>
            </w:r>
          </w:p>
        </w:tc>
        <w:tc>
          <w:tcPr>
            <w:tcW w:w="1105" w:type="dxa"/>
          </w:tcPr>
          <w:p w14:paraId="185FD30E" w14:textId="00566B14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Adam</w:t>
            </w:r>
          </w:p>
        </w:tc>
        <w:tc>
          <w:tcPr>
            <w:tcW w:w="747" w:type="dxa"/>
          </w:tcPr>
          <w:p w14:paraId="2F307177" w14:textId="7545DAFF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16</w:t>
            </w:r>
          </w:p>
        </w:tc>
        <w:tc>
          <w:tcPr>
            <w:tcW w:w="1003" w:type="dxa"/>
          </w:tcPr>
          <w:p w14:paraId="707DB09A" w14:textId="7BD08525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0.1</w:t>
            </w:r>
          </w:p>
        </w:tc>
        <w:tc>
          <w:tcPr>
            <w:tcW w:w="998" w:type="dxa"/>
          </w:tcPr>
          <w:p w14:paraId="15CAD985" w14:textId="35FFCB9F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MAE</w:t>
            </w:r>
          </w:p>
        </w:tc>
        <w:tc>
          <w:tcPr>
            <w:tcW w:w="1023" w:type="dxa"/>
          </w:tcPr>
          <w:p w14:paraId="20ED0400" w14:textId="49F9F8CE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0.55</w:t>
            </w:r>
          </w:p>
        </w:tc>
        <w:tc>
          <w:tcPr>
            <w:tcW w:w="678" w:type="dxa"/>
          </w:tcPr>
          <w:p w14:paraId="3FBF37CF" w14:textId="040BC2EA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0.45</w:t>
            </w:r>
          </w:p>
        </w:tc>
        <w:tc>
          <w:tcPr>
            <w:tcW w:w="642" w:type="dxa"/>
          </w:tcPr>
          <w:p w14:paraId="25CCE8CD" w14:textId="6C1A8E56" w:rsidR="00B52B3C" w:rsidRDefault="00B52B3C" w:rsidP="00724FF7">
            <w:pPr>
              <w:rPr>
                <w:lang w:val="en-US"/>
              </w:rPr>
            </w:pPr>
            <w:r>
              <w:rPr>
                <w:lang w:val="en-US"/>
              </w:rPr>
              <w:t>0.65</w:t>
            </w:r>
          </w:p>
        </w:tc>
      </w:tr>
      <w:tr w:rsidR="00B52B3C" w14:paraId="611BC63A" w14:textId="77777777" w:rsidTr="0041564C">
        <w:tc>
          <w:tcPr>
            <w:tcW w:w="1262" w:type="dxa"/>
          </w:tcPr>
          <w:p w14:paraId="4513581F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708" w:type="dxa"/>
          </w:tcPr>
          <w:p w14:paraId="205CABC9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850" w:type="dxa"/>
          </w:tcPr>
          <w:p w14:paraId="004C5673" w14:textId="46FAD8D1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1105" w:type="dxa"/>
          </w:tcPr>
          <w:p w14:paraId="1228754E" w14:textId="282DCE34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747" w:type="dxa"/>
          </w:tcPr>
          <w:p w14:paraId="3528F539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1003" w:type="dxa"/>
          </w:tcPr>
          <w:p w14:paraId="7F5454E9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998" w:type="dxa"/>
          </w:tcPr>
          <w:p w14:paraId="14A9ECCF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1023" w:type="dxa"/>
          </w:tcPr>
          <w:p w14:paraId="614A5A3D" w14:textId="22077F43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678" w:type="dxa"/>
          </w:tcPr>
          <w:p w14:paraId="7C74D011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642" w:type="dxa"/>
          </w:tcPr>
          <w:p w14:paraId="285F0A52" w14:textId="77777777" w:rsidR="00B52B3C" w:rsidRDefault="00B52B3C" w:rsidP="00724FF7">
            <w:pPr>
              <w:rPr>
                <w:lang w:val="en-US"/>
              </w:rPr>
            </w:pPr>
          </w:p>
        </w:tc>
      </w:tr>
      <w:tr w:rsidR="00B52B3C" w14:paraId="2B1BBE55" w14:textId="77777777" w:rsidTr="0041564C">
        <w:tc>
          <w:tcPr>
            <w:tcW w:w="1262" w:type="dxa"/>
          </w:tcPr>
          <w:p w14:paraId="2485B082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708" w:type="dxa"/>
          </w:tcPr>
          <w:p w14:paraId="3E231811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850" w:type="dxa"/>
          </w:tcPr>
          <w:p w14:paraId="2850E31E" w14:textId="1E36FA0A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1105" w:type="dxa"/>
          </w:tcPr>
          <w:p w14:paraId="37D13149" w14:textId="0B9D3041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747" w:type="dxa"/>
          </w:tcPr>
          <w:p w14:paraId="6F5C90FD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1003" w:type="dxa"/>
          </w:tcPr>
          <w:p w14:paraId="4D332116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998" w:type="dxa"/>
          </w:tcPr>
          <w:p w14:paraId="37218C7A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1023" w:type="dxa"/>
          </w:tcPr>
          <w:p w14:paraId="3D89277A" w14:textId="55EE6EE8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678" w:type="dxa"/>
          </w:tcPr>
          <w:p w14:paraId="51BC4F08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642" w:type="dxa"/>
          </w:tcPr>
          <w:p w14:paraId="4030CC55" w14:textId="77777777" w:rsidR="00B52B3C" w:rsidRDefault="00B52B3C" w:rsidP="00724FF7">
            <w:pPr>
              <w:rPr>
                <w:lang w:val="en-US"/>
              </w:rPr>
            </w:pPr>
          </w:p>
        </w:tc>
      </w:tr>
      <w:tr w:rsidR="00B52B3C" w14:paraId="0AD2D40B" w14:textId="77777777" w:rsidTr="0041564C">
        <w:tc>
          <w:tcPr>
            <w:tcW w:w="1262" w:type="dxa"/>
          </w:tcPr>
          <w:p w14:paraId="01BEF6B4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708" w:type="dxa"/>
          </w:tcPr>
          <w:p w14:paraId="5193E232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850" w:type="dxa"/>
          </w:tcPr>
          <w:p w14:paraId="3A40F92D" w14:textId="635F141F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1105" w:type="dxa"/>
          </w:tcPr>
          <w:p w14:paraId="160AF66A" w14:textId="4225ABEA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747" w:type="dxa"/>
          </w:tcPr>
          <w:p w14:paraId="3D9BFBA1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1003" w:type="dxa"/>
          </w:tcPr>
          <w:p w14:paraId="24112608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998" w:type="dxa"/>
          </w:tcPr>
          <w:p w14:paraId="179F8B5E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1023" w:type="dxa"/>
          </w:tcPr>
          <w:p w14:paraId="40ECD2E1" w14:textId="1D170821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678" w:type="dxa"/>
          </w:tcPr>
          <w:p w14:paraId="5862D0A3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642" w:type="dxa"/>
          </w:tcPr>
          <w:p w14:paraId="61EAE151" w14:textId="77777777" w:rsidR="00B52B3C" w:rsidRDefault="00B52B3C" w:rsidP="00724FF7">
            <w:pPr>
              <w:rPr>
                <w:lang w:val="en-US"/>
              </w:rPr>
            </w:pPr>
          </w:p>
        </w:tc>
      </w:tr>
      <w:tr w:rsidR="00B52B3C" w14:paraId="51FBA8F4" w14:textId="77777777" w:rsidTr="0041564C">
        <w:tc>
          <w:tcPr>
            <w:tcW w:w="1262" w:type="dxa"/>
          </w:tcPr>
          <w:p w14:paraId="20C0E76D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708" w:type="dxa"/>
          </w:tcPr>
          <w:p w14:paraId="506E96EA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850" w:type="dxa"/>
          </w:tcPr>
          <w:p w14:paraId="54DFE484" w14:textId="31597873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1105" w:type="dxa"/>
          </w:tcPr>
          <w:p w14:paraId="237B0BD4" w14:textId="69A40850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747" w:type="dxa"/>
          </w:tcPr>
          <w:p w14:paraId="42818594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1003" w:type="dxa"/>
          </w:tcPr>
          <w:p w14:paraId="7DEE5621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998" w:type="dxa"/>
          </w:tcPr>
          <w:p w14:paraId="7CA0E55E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1023" w:type="dxa"/>
          </w:tcPr>
          <w:p w14:paraId="3B6B2840" w14:textId="5EB26386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678" w:type="dxa"/>
          </w:tcPr>
          <w:p w14:paraId="18F3E742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642" w:type="dxa"/>
          </w:tcPr>
          <w:p w14:paraId="5FFB97CE" w14:textId="77777777" w:rsidR="00B52B3C" w:rsidRDefault="00B52B3C" w:rsidP="00724FF7">
            <w:pPr>
              <w:rPr>
                <w:lang w:val="en-US"/>
              </w:rPr>
            </w:pPr>
          </w:p>
        </w:tc>
      </w:tr>
      <w:tr w:rsidR="00B52B3C" w14:paraId="1228059F" w14:textId="77777777" w:rsidTr="0041564C">
        <w:tc>
          <w:tcPr>
            <w:tcW w:w="1262" w:type="dxa"/>
          </w:tcPr>
          <w:p w14:paraId="165CDB04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708" w:type="dxa"/>
          </w:tcPr>
          <w:p w14:paraId="4C732F0F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850" w:type="dxa"/>
          </w:tcPr>
          <w:p w14:paraId="58DEA05B" w14:textId="3DA05F42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1105" w:type="dxa"/>
          </w:tcPr>
          <w:p w14:paraId="034AD68A" w14:textId="2C4E74AB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747" w:type="dxa"/>
          </w:tcPr>
          <w:p w14:paraId="69151471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1003" w:type="dxa"/>
          </w:tcPr>
          <w:p w14:paraId="68BE289D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998" w:type="dxa"/>
          </w:tcPr>
          <w:p w14:paraId="744A1F84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1023" w:type="dxa"/>
          </w:tcPr>
          <w:p w14:paraId="6228FFA7" w14:textId="438C313F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678" w:type="dxa"/>
          </w:tcPr>
          <w:p w14:paraId="59E483BB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642" w:type="dxa"/>
          </w:tcPr>
          <w:p w14:paraId="2E9E8383" w14:textId="77777777" w:rsidR="00B52B3C" w:rsidRDefault="00B52B3C" w:rsidP="00724FF7">
            <w:pPr>
              <w:rPr>
                <w:lang w:val="en-US"/>
              </w:rPr>
            </w:pPr>
          </w:p>
        </w:tc>
      </w:tr>
      <w:tr w:rsidR="00B52B3C" w14:paraId="5F8E85B5" w14:textId="77777777" w:rsidTr="0041564C">
        <w:tc>
          <w:tcPr>
            <w:tcW w:w="1262" w:type="dxa"/>
          </w:tcPr>
          <w:p w14:paraId="0B421612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708" w:type="dxa"/>
          </w:tcPr>
          <w:p w14:paraId="4CEBB5E2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850" w:type="dxa"/>
          </w:tcPr>
          <w:p w14:paraId="68946D85" w14:textId="79E1223F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1105" w:type="dxa"/>
          </w:tcPr>
          <w:p w14:paraId="01555F4C" w14:textId="6FBAB3E6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747" w:type="dxa"/>
          </w:tcPr>
          <w:p w14:paraId="4335A746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1003" w:type="dxa"/>
          </w:tcPr>
          <w:p w14:paraId="7C5EF8E7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998" w:type="dxa"/>
          </w:tcPr>
          <w:p w14:paraId="79E684B0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1023" w:type="dxa"/>
          </w:tcPr>
          <w:p w14:paraId="627F9E5E" w14:textId="5AA7FECA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678" w:type="dxa"/>
          </w:tcPr>
          <w:p w14:paraId="54EB5E14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642" w:type="dxa"/>
          </w:tcPr>
          <w:p w14:paraId="64850E9D" w14:textId="77777777" w:rsidR="00B52B3C" w:rsidRDefault="00B52B3C" w:rsidP="00724FF7">
            <w:pPr>
              <w:rPr>
                <w:lang w:val="en-US"/>
              </w:rPr>
            </w:pPr>
          </w:p>
        </w:tc>
      </w:tr>
      <w:tr w:rsidR="00B52B3C" w14:paraId="1932633F" w14:textId="77777777" w:rsidTr="0041564C">
        <w:tc>
          <w:tcPr>
            <w:tcW w:w="1262" w:type="dxa"/>
          </w:tcPr>
          <w:p w14:paraId="4F10862D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708" w:type="dxa"/>
          </w:tcPr>
          <w:p w14:paraId="6138EDE0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850" w:type="dxa"/>
          </w:tcPr>
          <w:p w14:paraId="5D7F0A36" w14:textId="09AD87A1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1105" w:type="dxa"/>
          </w:tcPr>
          <w:p w14:paraId="47F84656" w14:textId="213A87F8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747" w:type="dxa"/>
          </w:tcPr>
          <w:p w14:paraId="1AAF30DA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1003" w:type="dxa"/>
          </w:tcPr>
          <w:p w14:paraId="4DF1EC58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998" w:type="dxa"/>
          </w:tcPr>
          <w:p w14:paraId="3281D5DB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1023" w:type="dxa"/>
          </w:tcPr>
          <w:p w14:paraId="5504BAF1" w14:textId="1B7D5711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678" w:type="dxa"/>
          </w:tcPr>
          <w:p w14:paraId="31849AA0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642" w:type="dxa"/>
          </w:tcPr>
          <w:p w14:paraId="472CB541" w14:textId="77777777" w:rsidR="00B52B3C" w:rsidRDefault="00B52B3C" w:rsidP="00724FF7">
            <w:pPr>
              <w:rPr>
                <w:lang w:val="en-US"/>
              </w:rPr>
            </w:pPr>
          </w:p>
        </w:tc>
      </w:tr>
      <w:tr w:rsidR="00B52B3C" w14:paraId="4799FA3A" w14:textId="77777777" w:rsidTr="0041564C">
        <w:tc>
          <w:tcPr>
            <w:tcW w:w="1262" w:type="dxa"/>
          </w:tcPr>
          <w:p w14:paraId="41EE6823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708" w:type="dxa"/>
          </w:tcPr>
          <w:p w14:paraId="0E1D480E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850" w:type="dxa"/>
          </w:tcPr>
          <w:p w14:paraId="389AAA6A" w14:textId="600A81AA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1105" w:type="dxa"/>
          </w:tcPr>
          <w:p w14:paraId="721DD3AA" w14:textId="6DB7A0A4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747" w:type="dxa"/>
          </w:tcPr>
          <w:p w14:paraId="7D4E0F80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1003" w:type="dxa"/>
          </w:tcPr>
          <w:p w14:paraId="36B58D53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998" w:type="dxa"/>
          </w:tcPr>
          <w:p w14:paraId="30350BFE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1023" w:type="dxa"/>
          </w:tcPr>
          <w:p w14:paraId="6DFB6B50" w14:textId="39F6129E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678" w:type="dxa"/>
          </w:tcPr>
          <w:p w14:paraId="6150C4D0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642" w:type="dxa"/>
          </w:tcPr>
          <w:p w14:paraId="729B3700" w14:textId="77777777" w:rsidR="00B52B3C" w:rsidRDefault="00B52B3C" w:rsidP="00724FF7">
            <w:pPr>
              <w:rPr>
                <w:lang w:val="en-US"/>
              </w:rPr>
            </w:pPr>
          </w:p>
        </w:tc>
      </w:tr>
      <w:tr w:rsidR="00B52B3C" w14:paraId="3A23F121" w14:textId="77777777" w:rsidTr="0041564C">
        <w:tc>
          <w:tcPr>
            <w:tcW w:w="1262" w:type="dxa"/>
          </w:tcPr>
          <w:p w14:paraId="6D1DD46A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708" w:type="dxa"/>
          </w:tcPr>
          <w:p w14:paraId="0ADF21C9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850" w:type="dxa"/>
          </w:tcPr>
          <w:p w14:paraId="2FE26851" w14:textId="1461E6C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1105" w:type="dxa"/>
          </w:tcPr>
          <w:p w14:paraId="2C6AC6CB" w14:textId="208881A5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747" w:type="dxa"/>
          </w:tcPr>
          <w:p w14:paraId="17591CF6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1003" w:type="dxa"/>
          </w:tcPr>
          <w:p w14:paraId="50B8BA38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998" w:type="dxa"/>
          </w:tcPr>
          <w:p w14:paraId="437B2A6C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1023" w:type="dxa"/>
          </w:tcPr>
          <w:p w14:paraId="59CCE0AA" w14:textId="7E19EBE2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678" w:type="dxa"/>
          </w:tcPr>
          <w:p w14:paraId="23D3D04C" w14:textId="77777777" w:rsidR="00B52B3C" w:rsidRDefault="00B52B3C" w:rsidP="00724FF7">
            <w:pPr>
              <w:rPr>
                <w:lang w:val="en-US"/>
              </w:rPr>
            </w:pPr>
          </w:p>
        </w:tc>
        <w:tc>
          <w:tcPr>
            <w:tcW w:w="642" w:type="dxa"/>
          </w:tcPr>
          <w:p w14:paraId="0FEAB4BA" w14:textId="77777777" w:rsidR="00B52B3C" w:rsidRDefault="00B52B3C" w:rsidP="00724FF7">
            <w:pPr>
              <w:rPr>
                <w:lang w:val="en-US"/>
              </w:rPr>
            </w:pPr>
          </w:p>
        </w:tc>
      </w:tr>
    </w:tbl>
    <w:p w14:paraId="73D4CE60" w14:textId="7C4408C4" w:rsidR="00B95622" w:rsidRDefault="00B95622" w:rsidP="00716D38">
      <w:pPr>
        <w:rPr>
          <w:lang w:val="en-US"/>
        </w:rPr>
      </w:pPr>
    </w:p>
    <w:p w14:paraId="40B271FC" w14:textId="18CB9569" w:rsidR="00D509E9" w:rsidRDefault="00D509E9" w:rsidP="002A4318">
      <w:pPr>
        <w:rPr>
          <w:lang w:val="en-US"/>
        </w:rPr>
      </w:pPr>
    </w:p>
    <w:p w14:paraId="2F658C15" w14:textId="39619560" w:rsidR="00A92360" w:rsidRDefault="00A92360" w:rsidP="00A92360">
      <w:pPr>
        <w:rPr>
          <w:lang w:val="en-US"/>
        </w:rPr>
      </w:pPr>
      <w:bookmarkStart w:id="0" w:name="_Hlk110028608"/>
      <w:r>
        <w:rPr>
          <w:lang w:val="en-US"/>
        </w:rPr>
        <w:t>U</w:t>
      </w:r>
      <w:r w:rsidR="002A4318">
        <w:rPr>
          <w:lang w:val="en-US"/>
        </w:rPr>
        <w:t>sually Adam (Adaptive Moment Estimation) Optimizer is faster and outperforms others. So,</w:t>
      </w:r>
      <w:r>
        <w:rPr>
          <w:lang w:val="en-US"/>
        </w:rPr>
        <w:t xml:space="preserve"> SGD, </w:t>
      </w:r>
      <w:proofErr w:type="spellStart"/>
      <w:r>
        <w:rPr>
          <w:lang w:val="en-US"/>
        </w:rPr>
        <w:t>Adagrad</w:t>
      </w:r>
      <w:proofErr w:type="spellEnd"/>
      <w:r>
        <w:rPr>
          <w:lang w:val="en-US"/>
        </w:rPr>
        <w:t>,</w:t>
      </w:r>
      <w:r w:rsidR="002A4318">
        <w:rPr>
          <w:lang w:val="en-US"/>
        </w:rPr>
        <w:t xml:space="preserve"> Adam</w:t>
      </w:r>
      <w:r>
        <w:rPr>
          <w:lang w:val="en-US"/>
        </w:rPr>
        <w:t xml:space="preserve">, </w:t>
      </w:r>
      <w:proofErr w:type="spellStart"/>
      <w:r>
        <w:rPr>
          <w:lang w:val="en-US"/>
        </w:rPr>
        <w:t>Adamax</w:t>
      </w:r>
      <w:proofErr w:type="spellEnd"/>
      <w:r w:rsidR="002A4318">
        <w:rPr>
          <w:lang w:val="en-US"/>
        </w:rPr>
        <w:t xml:space="preserve"> was chosen. </w:t>
      </w:r>
      <w:r w:rsidR="00911492">
        <w:rPr>
          <w:lang w:val="en-US"/>
        </w:rPr>
        <w:t>Previous e</w:t>
      </w:r>
      <w:r>
        <w:rPr>
          <w:lang w:val="en-US"/>
        </w:rPr>
        <w:t xml:space="preserve">xperimentation on Batch Size was done and </w:t>
      </w:r>
      <w:r w:rsidR="00C61FD5">
        <w:rPr>
          <w:lang w:val="en-US"/>
        </w:rPr>
        <w:t xml:space="preserve">revealed </w:t>
      </w:r>
      <w:r>
        <w:rPr>
          <w:lang w:val="en-US"/>
        </w:rPr>
        <w:t xml:space="preserve">optimal batch size </w:t>
      </w:r>
      <w:r w:rsidR="00C61FD5">
        <w:rPr>
          <w:lang w:val="en-US"/>
        </w:rPr>
        <w:t>around</w:t>
      </w:r>
      <w:r>
        <w:rPr>
          <w:lang w:val="en-US"/>
        </w:rPr>
        <w:t xml:space="preserve"> 64</w:t>
      </w:r>
      <w:r w:rsidR="00911492">
        <w:rPr>
          <w:lang w:val="en-US"/>
        </w:rPr>
        <w:t>, thus two batch sizes of 64 and 32 was chosen for further exploration.</w:t>
      </w:r>
    </w:p>
    <w:p w14:paraId="401D4827" w14:textId="385C7A71" w:rsidR="00A92360" w:rsidRDefault="00A92360" w:rsidP="002A4318">
      <w:pPr>
        <w:rPr>
          <w:lang w:val="en-US"/>
        </w:rPr>
      </w:pPr>
      <w:r>
        <w:rPr>
          <w:lang w:val="en-US"/>
        </w:rPr>
        <w:t>The Grid-</w:t>
      </w:r>
      <w:proofErr w:type="spellStart"/>
      <w:r>
        <w:rPr>
          <w:lang w:val="en-US"/>
        </w:rPr>
        <w:t>SearchCV</w:t>
      </w:r>
      <w:proofErr w:type="spellEnd"/>
      <w:r>
        <w:rPr>
          <w:lang w:val="en-US"/>
        </w:rPr>
        <w:t xml:space="preserve"> takes more than 4h of training time. At the time of writing this document Google-</w:t>
      </w:r>
      <w:proofErr w:type="spellStart"/>
      <w:r>
        <w:rPr>
          <w:lang w:val="en-US"/>
        </w:rPr>
        <w:t>colab</w:t>
      </w:r>
      <w:proofErr w:type="spellEnd"/>
      <w:r>
        <w:rPr>
          <w:lang w:val="en-US"/>
        </w:rPr>
        <w:t xml:space="preserve"> GPU limit was exhausted </w:t>
      </w:r>
      <w:r w:rsidR="00C61FD5">
        <w:rPr>
          <w:lang w:val="en-US"/>
        </w:rPr>
        <w:t xml:space="preserve">for training </w:t>
      </w:r>
      <w:r>
        <w:rPr>
          <w:lang w:val="en-US"/>
        </w:rPr>
        <w:t>2</w:t>
      </w:r>
      <w:r w:rsidR="00911492">
        <w:rPr>
          <w:lang w:val="en-US"/>
        </w:rPr>
        <w:t>9</w:t>
      </w:r>
      <w:r>
        <w:rPr>
          <w:lang w:val="en-US"/>
        </w:rPr>
        <w:t xml:space="preserve"> out of 64 models. </w:t>
      </w:r>
    </w:p>
    <w:bookmarkEnd w:id="0"/>
    <w:p w14:paraId="4EE9D959" w14:textId="4D2C3D65" w:rsidR="00B52B3C" w:rsidRDefault="00B52B3C" w:rsidP="00716D38">
      <w:pPr>
        <w:rPr>
          <w:lang w:val="en-US"/>
        </w:rPr>
      </w:pPr>
    </w:p>
    <w:p w14:paraId="353C2635" w14:textId="5F9282EA" w:rsidR="002A4318" w:rsidRDefault="002A4318" w:rsidP="00716D38">
      <w:pPr>
        <w:rPr>
          <w:lang w:val="en-US"/>
        </w:rPr>
      </w:pPr>
    </w:p>
    <w:p w14:paraId="12B525AD" w14:textId="4A730915" w:rsidR="002A4318" w:rsidRDefault="002A4318" w:rsidP="00716D38">
      <w:pPr>
        <w:rPr>
          <w:lang w:val="en-US"/>
        </w:rPr>
      </w:pPr>
    </w:p>
    <w:p w14:paraId="3A303D0D" w14:textId="67A2EE11" w:rsidR="002A4318" w:rsidRDefault="002A4318" w:rsidP="00716D38">
      <w:pPr>
        <w:rPr>
          <w:lang w:val="en-US"/>
        </w:rPr>
      </w:pPr>
    </w:p>
    <w:p w14:paraId="7093F3EA" w14:textId="77777777" w:rsidR="002A4318" w:rsidRDefault="002A4318" w:rsidP="00716D38">
      <w:pPr>
        <w:rPr>
          <w:lang w:val="en-US"/>
        </w:rPr>
      </w:pPr>
    </w:p>
    <w:p w14:paraId="500A359F" w14:textId="31461872" w:rsidR="00716D38" w:rsidRDefault="00633AB9" w:rsidP="00716D38">
      <w:pPr>
        <w:rPr>
          <w:lang w:val="en-US"/>
        </w:rPr>
      </w:pPr>
      <w:proofErr w:type="spellStart"/>
      <w:r>
        <w:rPr>
          <w:lang w:val="en-US"/>
        </w:rPr>
        <w:t>Github</w:t>
      </w:r>
      <w:proofErr w:type="spellEnd"/>
      <w:r>
        <w:rPr>
          <w:lang w:val="en-US"/>
        </w:rPr>
        <w:t xml:space="preserve"> Link to Notebook: </w:t>
      </w:r>
    </w:p>
    <w:p w14:paraId="56AAEBB6" w14:textId="5F12B988" w:rsidR="00716D38" w:rsidRDefault="00000000" w:rsidP="00716D38">
      <w:pPr>
        <w:rPr>
          <w:lang w:val="en-US"/>
        </w:rPr>
      </w:pPr>
      <w:hyperlink r:id="rId8" w:history="1">
        <w:r w:rsidR="00BD7584" w:rsidRPr="00A4013B">
          <w:rPr>
            <w:rStyle w:val="Hyperlink"/>
            <w:lang w:val="en-US"/>
          </w:rPr>
          <w:t>https://github.com/mandalnilabja/soc2022/blob/main/Week9AssignmentB.ipynb</w:t>
        </w:r>
      </w:hyperlink>
    </w:p>
    <w:p w14:paraId="55A1DCEB" w14:textId="77777777" w:rsidR="00BD7584" w:rsidRDefault="00BD7584" w:rsidP="00716D38">
      <w:pPr>
        <w:rPr>
          <w:lang w:val="en-US"/>
        </w:rPr>
      </w:pPr>
    </w:p>
    <w:p w14:paraId="7CC5BD8B" w14:textId="49058AE3" w:rsidR="00716D38" w:rsidRDefault="00716D38" w:rsidP="00716D38">
      <w:pPr>
        <w:rPr>
          <w:lang w:val="en-US"/>
        </w:rPr>
      </w:pPr>
    </w:p>
    <w:p w14:paraId="74ADF703" w14:textId="50EA120B" w:rsidR="00716D38" w:rsidRDefault="00716D38" w:rsidP="00716D38">
      <w:pPr>
        <w:rPr>
          <w:lang w:val="en-US"/>
        </w:rPr>
      </w:pPr>
    </w:p>
    <w:p w14:paraId="3EC315D3" w14:textId="5D2913B8" w:rsidR="00716D38" w:rsidRDefault="00716D38" w:rsidP="00716D38">
      <w:pPr>
        <w:rPr>
          <w:lang w:val="en-US"/>
        </w:rPr>
      </w:pPr>
    </w:p>
    <w:p w14:paraId="0BE67268" w14:textId="22BFBD39" w:rsidR="00716D38" w:rsidRDefault="00716D38" w:rsidP="00716D38">
      <w:pPr>
        <w:rPr>
          <w:lang w:val="en-US"/>
        </w:rPr>
      </w:pPr>
    </w:p>
    <w:p w14:paraId="30CB0B73" w14:textId="78830926" w:rsidR="00716D38" w:rsidRDefault="00716D38" w:rsidP="00716D38">
      <w:pPr>
        <w:rPr>
          <w:lang w:val="en-US"/>
        </w:rPr>
      </w:pPr>
    </w:p>
    <w:p w14:paraId="5602F6DB" w14:textId="4AC519BB" w:rsidR="00716D38" w:rsidRDefault="00716D38" w:rsidP="00716D38">
      <w:pPr>
        <w:rPr>
          <w:lang w:val="en-US"/>
        </w:rPr>
      </w:pPr>
    </w:p>
    <w:p w14:paraId="0679038A" w14:textId="6B89681F" w:rsidR="00716D38" w:rsidRDefault="00716D38" w:rsidP="00716D38">
      <w:pPr>
        <w:rPr>
          <w:lang w:val="en-US"/>
        </w:rPr>
      </w:pPr>
    </w:p>
    <w:p w14:paraId="116C66CC" w14:textId="06B06B91" w:rsidR="00716D38" w:rsidRDefault="00716D38" w:rsidP="00716D38">
      <w:pPr>
        <w:rPr>
          <w:lang w:val="en-US"/>
        </w:rPr>
      </w:pPr>
    </w:p>
    <w:p w14:paraId="7CEF07B7" w14:textId="77777777" w:rsidR="00716D38" w:rsidRPr="00716D38" w:rsidRDefault="00716D38" w:rsidP="00716D38">
      <w:pPr>
        <w:rPr>
          <w:lang w:val="en-US"/>
        </w:rPr>
      </w:pPr>
    </w:p>
    <w:sectPr w:rsidR="00716D38" w:rsidRPr="00716D3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404E97"/>
    <w:multiLevelType w:val="hybridMultilevel"/>
    <w:tmpl w:val="BC9C643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C67B0D"/>
    <w:multiLevelType w:val="hybridMultilevel"/>
    <w:tmpl w:val="F71CA9D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60270473">
    <w:abstractNumId w:val="0"/>
  </w:num>
  <w:num w:numId="2" w16cid:durableId="4661622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1MLUwNzY2MTW1NDZR0lEKTi0uzszPAykwqQUAM8SsMCwAAAA="/>
  </w:docVars>
  <w:rsids>
    <w:rsidRoot w:val="00FC184F"/>
    <w:rsid w:val="000D47A0"/>
    <w:rsid w:val="000F4A27"/>
    <w:rsid w:val="000F6545"/>
    <w:rsid w:val="00110232"/>
    <w:rsid w:val="001960F7"/>
    <w:rsid w:val="001A49B1"/>
    <w:rsid w:val="002A4318"/>
    <w:rsid w:val="003211E8"/>
    <w:rsid w:val="003622C1"/>
    <w:rsid w:val="00390365"/>
    <w:rsid w:val="003C1CF5"/>
    <w:rsid w:val="003C31D7"/>
    <w:rsid w:val="003F133A"/>
    <w:rsid w:val="00412E3D"/>
    <w:rsid w:val="0041564C"/>
    <w:rsid w:val="0044054F"/>
    <w:rsid w:val="00495F23"/>
    <w:rsid w:val="005774A3"/>
    <w:rsid w:val="00633AB9"/>
    <w:rsid w:val="006D3720"/>
    <w:rsid w:val="00716D38"/>
    <w:rsid w:val="00724FF7"/>
    <w:rsid w:val="0074683E"/>
    <w:rsid w:val="007554E1"/>
    <w:rsid w:val="00797D62"/>
    <w:rsid w:val="008833E2"/>
    <w:rsid w:val="008838E3"/>
    <w:rsid w:val="00897CD7"/>
    <w:rsid w:val="00911492"/>
    <w:rsid w:val="00A23542"/>
    <w:rsid w:val="00A33CDF"/>
    <w:rsid w:val="00A92360"/>
    <w:rsid w:val="00AC432B"/>
    <w:rsid w:val="00AF357A"/>
    <w:rsid w:val="00B52B3C"/>
    <w:rsid w:val="00B95622"/>
    <w:rsid w:val="00BD7584"/>
    <w:rsid w:val="00C61FD5"/>
    <w:rsid w:val="00C7579F"/>
    <w:rsid w:val="00D509E9"/>
    <w:rsid w:val="00D6038C"/>
    <w:rsid w:val="00DA23E4"/>
    <w:rsid w:val="00DA469E"/>
    <w:rsid w:val="00E91762"/>
    <w:rsid w:val="00F13036"/>
    <w:rsid w:val="00F37FE4"/>
    <w:rsid w:val="00FC18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9ABDEA"/>
  <w15:chartTrackingRefBased/>
  <w15:docId w15:val="{87690BAF-C612-4788-9C30-3CB05AD9A7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3542"/>
  </w:style>
  <w:style w:type="paragraph" w:styleId="Heading1">
    <w:name w:val="heading 1"/>
    <w:basedOn w:val="Normal"/>
    <w:next w:val="Normal"/>
    <w:link w:val="Heading1Char"/>
    <w:uiPriority w:val="9"/>
    <w:qFormat/>
    <w:rsid w:val="00E917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917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716D3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16D3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23542"/>
    <w:pPr>
      <w:ind w:left="720"/>
      <w:contextualSpacing/>
    </w:pPr>
  </w:style>
  <w:style w:type="table" w:styleId="TableGrid">
    <w:name w:val="Table Grid"/>
    <w:basedOn w:val="TableNormal"/>
    <w:uiPriority w:val="39"/>
    <w:rsid w:val="00B956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mandalnilabja/soc2022/blob/main/Week9AssignmentB.ipynb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medium.com/@andrew.dabydeen/transfer-learning-using-resnet50-and-cifar-10-6242ed4b4245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mandalnilabja/soc2022/blob/main/Week9Assignment.ipynb" TargetMode="External"/><Relationship Id="rId5" Type="http://schemas.openxmlformats.org/officeDocument/2006/relationships/hyperlink" Target="https://github.com/mandalnilabja/soc2022/blob/main/dryrun/CNN%20CIFAR10.ipynb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7</TotalTime>
  <Pages>3</Pages>
  <Words>475</Words>
  <Characters>271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labja Mandal</dc:creator>
  <cp:keywords/>
  <dc:description/>
  <cp:lastModifiedBy>Nilabja Mandal</cp:lastModifiedBy>
  <cp:revision>30</cp:revision>
  <dcterms:created xsi:type="dcterms:W3CDTF">2022-07-28T18:17:00Z</dcterms:created>
  <dcterms:modified xsi:type="dcterms:W3CDTF">2022-07-29T17:41:00Z</dcterms:modified>
</cp:coreProperties>
</file>